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447"/>
        <w:gridCol w:w="1387"/>
      </w:tblGrid>
      <w:tr w:rsidR="00916464" w:rsidRPr="004521C3" w14:paraId="2B98569A" w14:textId="77777777" w:rsidTr="00C531C9">
        <w:trPr>
          <w:trHeight w:val="41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F4C8B" w14:textId="78D8CE01" w:rsidR="00916464" w:rsidRPr="004532C9" w:rsidRDefault="004532C9" w:rsidP="004532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 w:rsidR="00975193"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20</w:t>
            </w:r>
            <w:r w:rsidR="00BD7F12">
              <w:rPr>
                <w:rFonts w:ascii="Times New Roman" w:hAnsi="Times New Roman" w:cs="Times New Roman"/>
                <w:b/>
                <w:sz w:val="28"/>
                <w:szCs w:val="28"/>
              </w:rPr>
              <w:t>21</w:t>
            </w:r>
            <w:r w:rsidR="00975193"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>-2</w:t>
            </w:r>
            <w:r w:rsidR="00BD7F12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837FA" w14:textId="1B0144F8" w:rsidR="00916464" w:rsidRPr="004532C9" w:rsidRDefault="008D6AC8" w:rsidP="0012324F">
            <w:pPr>
              <w:tabs>
                <w:tab w:val="left" w:pos="2805"/>
                <w:tab w:val="center" w:pos="3931"/>
              </w:tabs>
              <w:spacing w:before="120" w:after="12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>Assist. Prof</w:t>
            </w:r>
            <w:r w:rsidR="00EF0091"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>. Dr. ÇİĞDEM ÇAĞNAN</w:t>
            </w:r>
            <w:r w:rsidR="00CF297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</w:t>
            </w:r>
            <w:r w:rsidR="004532C9" w:rsidRPr="004532C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</w:tc>
      </w:tr>
      <w:tr w:rsidR="00916464" w:rsidRPr="004521C3" w14:paraId="02650032" w14:textId="77777777" w:rsidTr="00CF297A">
        <w:trPr>
          <w:trHeight w:val="335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130" w14:textId="77777777" w:rsidR="00916464" w:rsidRPr="004521C3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31D9B" w14:textId="6CF255E0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37B81" w14:textId="50E2A5F1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5E68B" w14:textId="53685799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A44CE" w14:textId="3F8A7236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E524D" w14:textId="0C95FE13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8280B" w14:textId="32B4175F" w:rsidR="00916464" w:rsidRPr="004521C3" w:rsidRDefault="008D6AC8" w:rsidP="00CF29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916464" w:rsidRPr="004521C3" w14:paraId="6F35EEE9" w14:textId="77777777" w:rsidTr="00CF297A">
        <w:trPr>
          <w:trHeight w:val="44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53B9A" w14:textId="7DB40E9A" w:rsidR="00916464" w:rsidRPr="004521C3" w:rsidRDefault="00916464" w:rsidP="00C531C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810D" w14:textId="6163D1F3" w:rsidR="00916464" w:rsidRPr="009B6DB6" w:rsidRDefault="00916464" w:rsidP="00EF0091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FB519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37712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BB219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4AA5" w14:textId="77777777" w:rsidR="00916464" w:rsidRPr="009B6DB6" w:rsidRDefault="00916464" w:rsidP="00C531C9">
            <w:pPr>
              <w:rPr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3C15" w14:textId="77777777" w:rsidR="00916464" w:rsidRPr="004521C3" w:rsidRDefault="00916464" w:rsidP="00C531C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532C9" w:rsidRPr="004521C3" w14:paraId="47BCA405" w14:textId="77777777" w:rsidTr="00CF297A">
        <w:trPr>
          <w:trHeight w:val="62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B462D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FE49E" w14:textId="16F5BCCF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26B0D" w14:textId="72E0CB65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1A08D" w14:textId="3F66AEB2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8F7FE" w14:textId="60DDE8F9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EC302" w14:textId="598460ED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079C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4FC503EC" w14:textId="77777777" w:rsidTr="00CF297A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D1E12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7729A" w14:textId="70DDECB9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46485" w14:textId="44026FAA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135B5" w14:textId="0A20D3C0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63019" w14:textId="3C3F9583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03D00" w14:textId="4F73B9EF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0DDAD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20235492" w14:textId="77777777" w:rsidTr="00CF297A">
        <w:trPr>
          <w:trHeight w:val="58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458EA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3DD39" w14:textId="0A2099A0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ADA35" w14:textId="2CFD092F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1D887" w14:textId="13BE9ABC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C9280" w14:textId="6E57A27F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D2D89" w14:textId="0E2AE6CE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D655" w14:textId="55D92F24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0248D0C1" w14:textId="77777777" w:rsidTr="00CF297A">
        <w:trPr>
          <w:trHeight w:val="537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028C7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91590" w14:textId="17D3DB8A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D02C9" w14:textId="07B7ECF8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0D22E" w14:textId="6214D6D0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BFD9C" w14:textId="67751675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MİM1</w:t>
            </w:r>
            <w:bookmarkStart w:id="0" w:name="_GoBack"/>
            <w:bookmarkEnd w:id="0"/>
            <w:r w:rsidRPr="009D74E6">
              <w:rPr>
                <w:rFonts w:ascii="Times New Roman" w:eastAsia="Times New Roman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D2DC7" w14:textId="5512E5E2" w:rsidR="004532C9" w:rsidRPr="00C62C4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A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F88C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302112B0" w14:textId="77777777" w:rsidTr="00CF297A">
        <w:trPr>
          <w:trHeight w:val="67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D30F0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0CDAE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63CB4333" w14:textId="73756D49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EE79" w14:textId="0D6ED216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3D7E" w14:textId="6051C48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D549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1ECE0B0E" w14:textId="13534F0A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ACA5C" w14:textId="7DF22868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270E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4713CC1D" w14:textId="77777777" w:rsidTr="00CF297A">
        <w:trPr>
          <w:trHeight w:val="686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6B22A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5887C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6A7DF95B" w14:textId="7AEE7EC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3FAE3" w14:textId="2BEADD11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CC6B5" w14:textId="3BED4DD4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252DF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446FEB7D" w14:textId="2DAE5082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9FD2B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21D88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280F98D2" w14:textId="77777777" w:rsidTr="00CF297A">
        <w:trPr>
          <w:trHeight w:val="709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A48FA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97FA9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1D1E93DC" w14:textId="2A82A2D6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B2E1F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534E0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86B62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428A5881" w14:textId="0BF413F5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2329D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CA480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46C2D474" w14:textId="77777777" w:rsidTr="00CF297A">
        <w:trPr>
          <w:trHeight w:val="69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66D5A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41ED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697E1752" w14:textId="70ADC009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87EC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82820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ED40" w14:textId="77777777" w:rsidR="004532C9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M 405</w:t>
            </w:r>
          </w:p>
          <w:p w14:paraId="568820BA" w14:textId="54AD005F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İM 402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C55E3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7C8E5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97BE1" w:rsidRPr="004521C3" w14:paraId="6A2C54E9" w14:textId="77777777" w:rsidTr="00CF297A">
        <w:trPr>
          <w:trHeight w:val="7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D491F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B0215" w14:textId="4FB35C53" w:rsidR="00797BE1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B8E9B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ACC3D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A2AC8" w14:textId="4D758E87" w:rsidR="00797BE1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826C8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47E42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97BE1" w:rsidRPr="004521C3" w14:paraId="6CA94495" w14:textId="77777777" w:rsidTr="00CF297A">
        <w:trPr>
          <w:trHeight w:val="71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24B8F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806B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0700D" w14:textId="729A7ED8" w:rsidR="00797BE1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5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75AC5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20C4F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F1D40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1DF1D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97BE1" w:rsidRPr="004521C3" w14:paraId="1ABCA8C3" w14:textId="77777777" w:rsidTr="00CF297A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8FB72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30CDF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1934B" w14:textId="3831E3AA" w:rsidR="00797BE1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5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C5446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9EBD4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8FB29" w14:textId="77777777" w:rsidR="00797BE1" w:rsidRPr="00B57E47" w:rsidRDefault="00797BE1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810E3" w14:textId="77777777" w:rsidR="00797BE1" w:rsidRPr="004521C3" w:rsidRDefault="00797BE1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4532C9" w:rsidRPr="004521C3" w14:paraId="035ED215" w14:textId="77777777" w:rsidTr="00CF297A">
        <w:trPr>
          <w:trHeight w:val="693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AA739" w14:textId="52B01DA4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20:00 -20</w:t>
            </w:r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E4365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661C" w14:textId="6CF7C9D9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AR5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63A15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EFF69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9396F" w14:textId="77777777" w:rsidR="004532C9" w:rsidRPr="00B57E47" w:rsidRDefault="004532C9" w:rsidP="004532C9">
            <w:pPr>
              <w:pStyle w:val="NoSpacing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D2C71" w14:textId="77777777" w:rsidR="004532C9" w:rsidRPr="004521C3" w:rsidRDefault="004532C9" w:rsidP="004532C9">
            <w:pPr>
              <w:spacing w:before="120" w:after="12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8498F59" w14:textId="77777777" w:rsidR="004532C9" w:rsidRDefault="004532C9" w:rsidP="004532C9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52A30194" w14:textId="6BA15BBF" w:rsidR="00916464" w:rsidRPr="00CF297A" w:rsidRDefault="00916464" w:rsidP="004532C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297A">
        <w:rPr>
          <w:rFonts w:ascii="Times New Roman" w:hAnsi="Times New Roman" w:cs="Times New Roman"/>
          <w:sz w:val="24"/>
          <w:szCs w:val="24"/>
        </w:rPr>
        <w:t>* AO</w:t>
      </w:r>
      <w:r w:rsidR="008D6AC8" w:rsidRPr="00CF297A">
        <w:rPr>
          <w:rFonts w:ascii="Times New Roman" w:hAnsi="Times New Roman" w:cs="Times New Roman"/>
          <w:sz w:val="24"/>
          <w:szCs w:val="24"/>
        </w:rPr>
        <w:t>H</w:t>
      </w:r>
      <w:r w:rsidRPr="00CF297A">
        <w:rPr>
          <w:rFonts w:ascii="Times New Roman" w:hAnsi="Times New Roman" w:cs="Times New Roman"/>
          <w:sz w:val="24"/>
          <w:szCs w:val="24"/>
        </w:rPr>
        <w:t xml:space="preserve"> = Akademi</w:t>
      </w:r>
      <w:r w:rsidR="008D6AC8" w:rsidRPr="00CF297A">
        <w:rPr>
          <w:rFonts w:ascii="Times New Roman" w:hAnsi="Times New Roman" w:cs="Times New Roman"/>
          <w:sz w:val="24"/>
          <w:szCs w:val="24"/>
        </w:rPr>
        <w:t>c</w:t>
      </w:r>
      <w:r w:rsidRPr="00CF297A">
        <w:rPr>
          <w:rFonts w:ascii="Times New Roman" w:hAnsi="Times New Roman" w:cs="Times New Roman"/>
          <w:sz w:val="24"/>
          <w:szCs w:val="24"/>
        </w:rPr>
        <w:t xml:space="preserve"> Of</w:t>
      </w:r>
      <w:r w:rsidR="008D6AC8" w:rsidRPr="00CF297A">
        <w:rPr>
          <w:rFonts w:ascii="Times New Roman" w:hAnsi="Times New Roman" w:cs="Times New Roman"/>
          <w:sz w:val="24"/>
          <w:szCs w:val="24"/>
        </w:rPr>
        <w:t>fice</w:t>
      </w:r>
      <w:r w:rsidRPr="00CF297A">
        <w:rPr>
          <w:rFonts w:ascii="Times New Roman" w:hAnsi="Times New Roman" w:cs="Times New Roman"/>
          <w:sz w:val="24"/>
          <w:szCs w:val="24"/>
        </w:rPr>
        <w:t xml:space="preserve"> </w:t>
      </w:r>
      <w:r w:rsidR="008D6AC8" w:rsidRPr="00CF297A">
        <w:rPr>
          <w:rFonts w:ascii="Times New Roman" w:hAnsi="Times New Roman" w:cs="Times New Roman"/>
          <w:sz w:val="24"/>
          <w:szCs w:val="24"/>
        </w:rPr>
        <w:t>Hour</w:t>
      </w:r>
    </w:p>
    <w:p w14:paraId="52806235" w14:textId="1ABF922C" w:rsidR="00916464" w:rsidRDefault="00916464" w:rsidP="004532C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297A">
        <w:rPr>
          <w:rFonts w:ascii="Times New Roman" w:hAnsi="Times New Roman" w:cs="Times New Roman"/>
          <w:sz w:val="24"/>
          <w:szCs w:val="24"/>
        </w:rPr>
        <w:t xml:space="preserve">* </w:t>
      </w:r>
      <w:r w:rsidR="008D6AC8" w:rsidRPr="00CF297A">
        <w:rPr>
          <w:rFonts w:ascii="Times New Roman" w:hAnsi="Times New Roman" w:cs="Times New Roman"/>
          <w:sz w:val="24"/>
          <w:szCs w:val="24"/>
        </w:rPr>
        <w:t>S</w:t>
      </w:r>
      <w:r w:rsidRPr="00CF297A">
        <w:rPr>
          <w:rFonts w:ascii="Times New Roman" w:hAnsi="Times New Roman" w:cs="Times New Roman"/>
          <w:sz w:val="24"/>
          <w:szCs w:val="24"/>
        </w:rPr>
        <w:t>O</w:t>
      </w:r>
      <w:r w:rsidR="008D6AC8" w:rsidRPr="00CF297A">
        <w:rPr>
          <w:rFonts w:ascii="Times New Roman" w:hAnsi="Times New Roman" w:cs="Times New Roman"/>
          <w:sz w:val="24"/>
          <w:szCs w:val="24"/>
        </w:rPr>
        <w:t>H</w:t>
      </w:r>
      <w:r w:rsidRPr="00CF297A">
        <w:rPr>
          <w:rFonts w:ascii="Times New Roman" w:hAnsi="Times New Roman" w:cs="Times New Roman"/>
          <w:sz w:val="24"/>
          <w:szCs w:val="24"/>
        </w:rPr>
        <w:t xml:space="preserve"> = </w:t>
      </w:r>
      <w:r w:rsidR="008D6AC8" w:rsidRPr="00CF297A">
        <w:rPr>
          <w:rFonts w:ascii="Times New Roman" w:hAnsi="Times New Roman" w:cs="Times New Roman"/>
          <w:sz w:val="24"/>
          <w:szCs w:val="24"/>
        </w:rPr>
        <w:t>Student Office Hour</w:t>
      </w:r>
    </w:p>
    <w:p w14:paraId="42575EAD" w14:textId="2CD7F1A2" w:rsidR="0012324F" w:rsidRDefault="0012324F" w:rsidP="004532C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35DA512" w14:textId="6A929FD8" w:rsidR="0012324F" w:rsidRPr="00CF297A" w:rsidRDefault="0012324F" w:rsidP="004532C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F297A">
        <w:rPr>
          <w:rFonts w:ascii="Times New Roman" w:hAnsi="Times New Roman" w:cs="Times New Roman"/>
          <w:sz w:val="28"/>
          <w:szCs w:val="28"/>
        </w:rPr>
        <w:t>cigdem.cagnan@neu.edu.tr</w:t>
      </w:r>
    </w:p>
    <w:p w14:paraId="2244641F" w14:textId="77777777" w:rsidR="00417DAD" w:rsidRDefault="00417DAD" w:rsidP="004532C9">
      <w:pPr>
        <w:spacing w:line="360" w:lineRule="auto"/>
      </w:pPr>
    </w:p>
    <w:sectPr w:rsidR="00417DAD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sDS1MDW3NAUxlXSUglOLizPz80AKDGsB2RcSwSwAAAA="/>
  </w:docVars>
  <w:rsids>
    <w:rsidRoot w:val="00916464"/>
    <w:rsid w:val="00022795"/>
    <w:rsid w:val="000535F1"/>
    <w:rsid w:val="0012324F"/>
    <w:rsid w:val="001F2967"/>
    <w:rsid w:val="00252F1C"/>
    <w:rsid w:val="002F69DA"/>
    <w:rsid w:val="00417DAD"/>
    <w:rsid w:val="004532C9"/>
    <w:rsid w:val="005C38E5"/>
    <w:rsid w:val="00797BE1"/>
    <w:rsid w:val="008131EF"/>
    <w:rsid w:val="008C509B"/>
    <w:rsid w:val="008D6AC8"/>
    <w:rsid w:val="00916464"/>
    <w:rsid w:val="00975193"/>
    <w:rsid w:val="009D2912"/>
    <w:rsid w:val="00A96D04"/>
    <w:rsid w:val="00B34BDC"/>
    <w:rsid w:val="00B91C18"/>
    <w:rsid w:val="00BD7F12"/>
    <w:rsid w:val="00CF297A"/>
    <w:rsid w:val="00D44B90"/>
    <w:rsid w:val="00EA28DB"/>
    <w:rsid w:val="00EC2BEB"/>
    <w:rsid w:val="00EF0091"/>
    <w:rsid w:val="00F23800"/>
    <w:rsid w:val="00FE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646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4B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B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8F78E-D38D-4332-8490-AF0FCBEE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ben</cp:lastModifiedBy>
  <cp:revision>16</cp:revision>
  <cp:lastPrinted>2020-02-20T09:58:00Z</cp:lastPrinted>
  <dcterms:created xsi:type="dcterms:W3CDTF">2019-01-22T07:32:00Z</dcterms:created>
  <dcterms:modified xsi:type="dcterms:W3CDTF">2021-11-09T11:43:00Z</dcterms:modified>
</cp:coreProperties>
</file>